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44C9E6" w14:textId="260AB0E6" w:rsidR="00D67960" w:rsidRDefault="00DC289F" w:rsidP="00DC289F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Program </w:t>
      </w:r>
      <w:r w:rsidR="007438E7">
        <w:rPr>
          <w:sz w:val="24"/>
          <w:szCs w:val="24"/>
        </w:rPr>
        <w:t>5</w:t>
      </w:r>
      <w:r>
        <w:rPr>
          <w:sz w:val="24"/>
          <w:szCs w:val="24"/>
        </w:rPr>
        <w:t xml:space="preserve"> UML</w:t>
      </w:r>
    </w:p>
    <w:p w14:paraId="750227B6" w14:textId="77777777" w:rsidR="00DC289F" w:rsidRDefault="00DC289F" w:rsidP="00DC289F">
      <w:pPr>
        <w:rPr>
          <w:sz w:val="24"/>
          <w:szCs w:val="24"/>
        </w:rPr>
        <w:sectPr w:rsidR="00DC289F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EBA62EE" w14:textId="3546EA73" w:rsidR="00DC289F" w:rsidRDefault="009F6385" w:rsidP="00DC289F">
      <w:pPr>
        <w:ind w:firstLine="720"/>
        <w:rPr>
          <w:sz w:val="24"/>
          <w:szCs w:val="24"/>
        </w:rPr>
      </w:pPr>
      <w:r>
        <w:rPr>
          <w:sz w:val="24"/>
          <w:szCs w:val="24"/>
        </w:rPr>
        <w:t>BSTNode&lt;T&gt;</w:t>
      </w:r>
    </w:p>
    <w:p w14:paraId="7F72415D" w14:textId="58D5946E" w:rsidR="00DC289F" w:rsidRDefault="00DC289F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-</w:t>
      </w:r>
      <w:r w:rsidR="009F6385">
        <w:rPr>
          <w:sz w:val="24"/>
          <w:szCs w:val="24"/>
        </w:rPr>
        <w:t>data</w:t>
      </w:r>
      <w:r>
        <w:rPr>
          <w:sz w:val="24"/>
          <w:szCs w:val="24"/>
        </w:rPr>
        <w:t xml:space="preserve"> : </w:t>
      </w:r>
      <w:r w:rsidR="009F6385">
        <w:rPr>
          <w:sz w:val="24"/>
          <w:szCs w:val="24"/>
        </w:rPr>
        <w:t>T</w:t>
      </w:r>
      <w:bookmarkStart w:id="0" w:name="_GoBack"/>
      <w:bookmarkEnd w:id="0"/>
    </w:p>
    <w:p w14:paraId="5D428532" w14:textId="42FD428A" w:rsidR="00DC289F" w:rsidRDefault="00DC289F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-</w:t>
      </w:r>
      <w:r w:rsidR="009F6385">
        <w:rPr>
          <w:sz w:val="24"/>
          <w:szCs w:val="24"/>
        </w:rPr>
        <w:t>left</w:t>
      </w:r>
      <w:r>
        <w:rPr>
          <w:sz w:val="24"/>
          <w:szCs w:val="24"/>
        </w:rPr>
        <w:t xml:space="preserve"> : </w:t>
      </w:r>
      <w:r w:rsidR="009F6385">
        <w:rPr>
          <w:sz w:val="24"/>
          <w:szCs w:val="24"/>
        </w:rPr>
        <w:t>BSTNode&lt;T&gt;</w:t>
      </w:r>
    </w:p>
    <w:p w14:paraId="32780614" w14:textId="7B5B0FC4" w:rsidR="00DC289F" w:rsidRDefault="00DC289F" w:rsidP="009F6385">
      <w:pPr>
        <w:spacing w:after="0"/>
        <w:rPr>
          <w:sz w:val="24"/>
          <w:szCs w:val="24"/>
        </w:rPr>
      </w:pPr>
      <w:r>
        <w:rPr>
          <w:sz w:val="24"/>
          <w:szCs w:val="24"/>
        </w:rPr>
        <w:t>-</w:t>
      </w:r>
      <w:r w:rsidR="009F6385">
        <w:rPr>
          <w:sz w:val="24"/>
          <w:szCs w:val="24"/>
        </w:rPr>
        <w:t>right</w:t>
      </w:r>
      <w:r>
        <w:rPr>
          <w:sz w:val="24"/>
          <w:szCs w:val="24"/>
        </w:rPr>
        <w:t xml:space="preserve"> : </w:t>
      </w:r>
      <w:r w:rsidR="009F6385">
        <w:rPr>
          <w:sz w:val="24"/>
          <w:szCs w:val="24"/>
        </w:rPr>
        <w:t>BSTNode&lt;T&gt;</w:t>
      </w:r>
    </w:p>
    <w:p w14:paraId="418DF054" w14:textId="77777777" w:rsidR="00DC289F" w:rsidRDefault="00DC289F" w:rsidP="00DC289F">
      <w:pPr>
        <w:spacing w:after="0"/>
        <w:rPr>
          <w:sz w:val="24"/>
          <w:szCs w:val="24"/>
        </w:rPr>
      </w:pPr>
    </w:p>
    <w:p w14:paraId="7D498FCB" w14:textId="12D5CAA3" w:rsidR="00DC289F" w:rsidRDefault="00DC289F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+</w:t>
      </w:r>
      <w:r w:rsidR="009F6385">
        <w:rPr>
          <w:sz w:val="24"/>
          <w:szCs w:val="24"/>
        </w:rPr>
        <w:t>BSTNode</w:t>
      </w:r>
      <w:r>
        <w:rPr>
          <w:sz w:val="24"/>
          <w:szCs w:val="24"/>
        </w:rPr>
        <w:t>(</w:t>
      </w:r>
      <w:r w:rsidR="009F6385">
        <w:rPr>
          <w:sz w:val="24"/>
          <w:szCs w:val="24"/>
        </w:rPr>
        <w:t>d : T</w:t>
      </w:r>
      <w:r>
        <w:rPr>
          <w:sz w:val="24"/>
          <w:szCs w:val="24"/>
        </w:rPr>
        <w:t>)</w:t>
      </w:r>
    </w:p>
    <w:p w14:paraId="0A1E5151" w14:textId="2DBC549F" w:rsidR="00DC289F" w:rsidRDefault="00DC289F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+</w:t>
      </w:r>
      <w:r w:rsidR="009F6385">
        <w:rPr>
          <w:sz w:val="24"/>
          <w:szCs w:val="24"/>
        </w:rPr>
        <w:t>setData</w:t>
      </w:r>
      <w:r>
        <w:rPr>
          <w:sz w:val="24"/>
          <w:szCs w:val="24"/>
        </w:rPr>
        <w:t>(</w:t>
      </w:r>
      <w:r w:rsidR="009F6385">
        <w:rPr>
          <w:sz w:val="24"/>
          <w:szCs w:val="24"/>
        </w:rPr>
        <w:t xml:space="preserve">d : T) </w:t>
      </w:r>
    </w:p>
    <w:p w14:paraId="48223990" w14:textId="35DC89DD" w:rsidR="00DC289F" w:rsidRDefault="00DC289F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+</w:t>
      </w:r>
      <w:r w:rsidR="009F6385">
        <w:rPr>
          <w:sz w:val="24"/>
          <w:szCs w:val="24"/>
        </w:rPr>
        <w:t>getData</w:t>
      </w:r>
      <w:r>
        <w:rPr>
          <w:sz w:val="24"/>
          <w:szCs w:val="24"/>
        </w:rPr>
        <w:t xml:space="preserve">() : </w:t>
      </w:r>
      <w:r w:rsidR="009F6385">
        <w:rPr>
          <w:sz w:val="24"/>
          <w:szCs w:val="24"/>
        </w:rPr>
        <w:t>T</w:t>
      </w:r>
    </w:p>
    <w:p w14:paraId="3FC8EF0B" w14:textId="77777777" w:rsidR="00DC289F" w:rsidRDefault="00DC289F" w:rsidP="00DC289F">
      <w:pPr>
        <w:spacing w:after="0"/>
        <w:rPr>
          <w:sz w:val="24"/>
          <w:szCs w:val="24"/>
        </w:rPr>
      </w:pPr>
    </w:p>
    <w:p w14:paraId="1A875CCE" w14:textId="1F42F95E" w:rsidR="00DC289F" w:rsidRDefault="00DC289F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 w:rsidR="009F6385">
        <w:rPr>
          <w:sz w:val="24"/>
          <w:szCs w:val="24"/>
        </w:rPr>
        <w:t>BST&lt;T extends Comparable&lt;T&gt;&gt;</w:t>
      </w:r>
    </w:p>
    <w:p w14:paraId="55FFFC36" w14:textId="77777777" w:rsidR="00CF3615" w:rsidRDefault="00CF3615" w:rsidP="00DC289F">
      <w:pPr>
        <w:spacing w:after="0"/>
        <w:rPr>
          <w:sz w:val="24"/>
          <w:szCs w:val="24"/>
        </w:rPr>
      </w:pPr>
    </w:p>
    <w:p w14:paraId="587B985B" w14:textId="75343A62" w:rsidR="00DC289F" w:rsidRDefault="00DC289F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-</w:t>
      </w:r>
      <w:r w:rsidR="009F6385">
        <w:rPr>
          <w:sz w:val="24"/>
          <w:szCs w:val="24"/>
        </w:rPr>
        <w:t>root</w:t>
      </w:r>
      <w:r>
        <w:rPr>
          <w:sz w:val="24"/>
          <w:szCs w:val="24"/>
        </w:rPr>
        <w:t xml:space="preserve"> : </w:t>
      </w:r>
      <w:r w:rsidR="009F6385">
        <w:rPr>
          <w:sz w:val="24"/>
          <w:szCs w:val="24"/>
        </w:rPr>
        <w:t>BSTNode</w:t>
      </w:r>
    </w:p>
    <w:p w14:paraId="0E0D8FAF" w14:textId="77777777" w:rsidR="00DC289F" w:rsidRDefault="00DC289F" w:rsidP="00DC289F">
      <w:pPr>
        <w:spacing w:after="0"/>
        <w:rPr>
          <w:sz w:val="24"/>
          <w:szCs w:val="24"/>
        </w:rPr>
      </w:pPr>
    </w:p>
    <w:p w14:paraId="394DD3B1" w14:textId="69448CC1" w:rsidR="00DC289F" w:rsidRDefault="00DC289F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+</w:t>
      </w:r>
      <w:r w:rsidR="009F6385">
        <w:rPr>
          <w:sz w:val="24"/>
          <w:szCs w:val="24"/>
        </w:rPr>
        <w:t>BST(</w:t>
      </w:r>
      <w:r>
        <w:rPr>
          <w:sz w:val="24"/>
          <w:szCs w:val="24"/>
        </w:rPr>
        <w:t>)</w:t>
      </w:r>
    </w:p>
    <w:p w14:paraId="79BEF0BC" w14:textId="46667B05" w:rsidR="00DC289F" w:rsidRDefault="00DC289F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+</w:t>
      </w:r>
      <w:r w:rsidR="009F6385">
        <w:rPr>
          <w:sz w:val="24"/>
          <w:szCs w:val="24"/>
        </w:rPr>
        <w:t>find</w:t>
      </w:r>
      <w:r>
        <w:rPr>
          <w:sz w:val="24"/>
          <w:szCs w:val="24"/>
        </w:rPr>
        <w:t>(</w:t>
      </w:r>
      <w:r w:rsidR="009F6385">
        <w:rPr>
          <w:sz w:val="24"/>
          <w:szCs w:val="24"/>
        </w:rPr>
        <w:t>id</w:t>
      </w:r>
      <w:r>
        <w:rPr>
          <w:sz w:val="24"/>
          <w:szCs w:val="24"/>
        </w:rPr>
        <w:t xml:space="preserve"> : </w:t>
      </w:r>
      <w:r w:rsidR="009F6385">
        <w:rPr>
          <w:sz w:val="24"/>
          <w:szCs w:val="24"/>
        </w:rPr>
        <w:t>T</w:t>
      </w:r>
      <w:r>
        <w:rPr>
          <w:sz w:val="24"/>
          <w:szCs w:val="24"/>
        </w:rPr>
        <w:t xml:space="preserve">) : </w:t>
      </w:r>
      <w:r w:rsidR="009F6385">
        <w:rPr>
          <w:sz w:val="24"/>
          <w:szCs w:val="24"/>
        </w:rPr>
        <w:t>boolean</w:t>
      </w:r>
    </w:p>
    <w:p w14:paraId="2D26486B" w14:textId="205F07D3" w:rsidR="00DC289F" w:rsidRDefault="00DC289F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+</w:t>
      </w:r>
      <w:r w:rsidR="009F6385">
        <w:rPr>
          <w:sz w:val="24"/>
          <w:szCs w:val="24"/>
        </w:rPr>
        <w:t>delete</w:t>
      </w:r>
      <w:r>
        <w:rPr>
          <w:sz w:val="24"/>
          <w:szCs w:val="24"/>
        </w:rPr>
        <w:t>(</w:t>
      </w:r>
      <w:r w:rsidR="009F6385">
        <w:rPr>
          <w:sz w:val="24"/>
          <w:szCs w:val="24"/>
        </w:rPr>
        <w:t>id</w:t>
      </w:r>
      <w:r>
        <w:rPr>
          <w:sz w:val="24"/>
          <w:szCs w:val="24"/>
        </w:rPr>
        <w:t xml:space="preserve"> : </w:t>
      </w:r>
      <w:r w:rsidR="009F6385">
        <w:rPr>
          <w:sz w:val="24"/>
          <w:szCs w:val="24"/>
        </w:rPr>
        <w:t>T</w:t>
      </w:r>
      <w:r>
        <w:rPr>
          <w:sz w:val="24"/>
          <w:szCs w:val="24"/>
        </w:rPr>
        <w:t xml:space="preserve">) : </w:t>
      </w:r>
      <w:r w:rsidR="009F6385">
        <w:rPr>
          <w:sz w:val="24"/>
          <w:szCs w:val="24"/>
        </w:rPr>
        <w:t>boolean</w:t>
      </w:r>
    </w:p>
    <w:p w14:paraId="30B50EE8" w14:textId="1AAEC574" w:rsidR="00DC289F" w:rsidRDefault="00CF3615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+</w:t>
      </w:r>
      <w:r w:rsidR="009F6385">
        <w:rPr>
          <w:sz w:val="24"/>
          <w:szCs w:val="24"/>
        </w:rPr>
        <w:t>getSuccessor</w:t>
      </w:r>
      <w:r>
        <w:rPr>
          <w:sz w:val="24"/>
          <w:szCs w:val="24"/>
        </w:rPr>
        <w:t>(</w:t>
      </w:r>
      <w:r w:rsidR="009F6385">
        <w:rPr>
          <w:sz w:val="24"/>
          <w:szCs w:val="24"/>
        </w:rPr>
        <w:t>deleteNode</w:t>
      </w:r>
      <w:r>
        <w:rPr>
          <w:sz w:val="24"/>
          <w:szCs w:val="24"/>
        </w:rPr>
        <w:t xml:space="preserve"> : </w:t>
      </w:r>
      <w:r w:rsidR="009F6385">
        <w:rPr>
          <w:sz w:val="24"/>
          <w:szCs w:val="24"/>
        </w:rPr>
        <w:t>BSTNode&lt;T&gt;</w:t>
      </w:r>
      <w:r>
        <w:rPr>
          <w:sz w:val="24"/>
          <w:szCs w:val="24"/>
        </w:rPr>
        <w:t xml:space="preserve">) : </w:t>
      </w:r>
      <w:r w:rsidR="009F6385">
        <w:rPr>
          <w:sz w:val="24"/>
          <w:szCs w:val="24"/>
        </w:rPr>
        <w:t>BSTNode&lt;T&gt;</w:t>
      </w:r>
    </w:p>
    <w:p w14:paraId="2D09B28C" w14:textId="17E740EC" w:rsidR="00CF3615" w:rsidRDefault="00CF3615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+</w:t>
      </w:r>
      <w:r w:rsidR="009F6385">
        <w:rPr>
          <w:sz w:val="24"/>
          <w:szCs w:val="24"/>
        </w:rPr>
        <w:t>insert</w:t>
      </w:r>
      <w:r>
        <w:rPr>
          <w:sz w:val="24"/>
          <w:szCs w:val="24"/>
        </w:rPr>
        <w:t>(</w:t>
      </w:r>
      <w:r w:rsidR="009F6385">
        <w:rPr>
          <w:sz w:val="24"/>
          <w:szCs w:val="24"/>
        </w:rPr>
        <w:t xml:space="preserve">id : T) </w:t>
      </w:r>
    </w:p>
    <w:p w14:paraId="68137DA6" w14:textId="11D5F1A6" w:rsidR="00CF3615" w:rsidRDefault="00CF3615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+</w:t>
      </w:r>
      <w:r w:rsidR="009F6385">
        <w:rPr>
          <w:sz w:val="24"/>
          <w:szCs w:val="24"/>
        </w:rPr>
        <w:t>inOrderdisplay</w:t>
      </w:r>
      <w:r>
        <w:rPr>
          <w:sz w:val="24"/>
          <w:szCs w:val="24"/>
        </w:rPr>
        <w:t>(</w:t>
      </w:r>
      <w:r w:rsidR="009F6385">
        <w:rPr>
          <w:sz w:val="24"/>
          <w:szCs w:val="24"/>
        </w:rPr>
        <w:t xml:space="preserve">root : BSTNode&lt;T&gt;) </w:t>
      </w:r>
    </w:p>
    <w:p w14:paraId="4EC82C82" w14:textId="5E18D2B1" w:rsidR="00CF3615" w:rsidRDefault="00CF3615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+</w:t>
      </w:r>
      <w:r w:rsidR="009F6385">
        <w:rPr>
          <w:sz w:val="24"/>
          <w:szCs w:val="24"/>
        </w:rPr>
        <w:t>preOrderdisplay</w:t>
      </w:r>
      <w:r>
        <w:rPr>
          <w:sz w:val="24"/>
          <w:szCs w:val="24"/>
        </w:rPr>
        <w:t>(</w:t>
      </w:r>
      <w:r w:rsidR="009F6385">
        <w:rPr>
          <w:sz w:val="24"/>
          <w:szCs w:val="24"/>
        </w:rPr>
        <w:t>root : BSTNode&lt;T&gt;</w:t>
      </w:r>
      <w:r w:rsidR="009F6385">
        <w:rPr>
          <w:sz w:val="24"/>
          <w:szCs w:val="24"/>
        </w:rPr>
        <w:t>)</w:t>
      </w:r>
    </w:p>
    <w:p w14:paraId="1528ED00" w14:textId="6F8C514B" w:rsidR="009F6385" w:rsidRDefault="009F6385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+postOrderdisplay(</w:t>
      </w:r>
      <w:r>
        <w:rPr>
          <w:sz w:val="24"/>
          <w:szCs w:val="24"/>
        </w:rPr>
        <w:t>root : BSTNode&lt;T&gt;)</w:t>
      </w:r>
    </w:p>
    <w:p w14:paraId="706063F2" w14:textId="77777777" w:rsidR="00CF3615" w:rsidRDefault="00CF3615" w:rsidP="00DC289F">
      <w:pPr>
        <w:spacing w:after="0"/>
        <w:rPr>
          <w:sz w:val="24"/>
          <w:szCs w:val="24"/>
        </w:rPr>
      </w:pPr>
    </w:p>
    <w:p w14:paraId="1D4ABC4D" w14:textId="77777777" w:rsidR="00CF3615" w:rsidRDefault="00CF3615" w:rsidP="00DC289F">
      <w:pPr>
        <w:spacing w:after="0"/>
        <w:rPr>
          <w:sz w:val="24"/>
          <w:szCs w:val="24"/>
        </w:rPr>
      </w:pPr>
    </w:p>
    <w:p w14:paraId="57268A92" w14:textId="77777777" w:rsidR="00CF3615" w:rsidRDefault="00CF3615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  <w:t>Main</w:t>
      </w:r>
    </w:p>
    <w:p w14:paraId="7C9EF082" w14:textId="77777777" w:rsidR="00CF3615" w:rsidRDefault="00CF3615" w:rsidP="00DC289F">
      <w:pPr>
        <w:spacing w:after="0"/>
        <w:rPr>
          <w:sz w:val="24"/>
          <w:szCs w:val="24"/>
        </w:rPr>
      </w:pPr>
    </w:p>
    <w:p w14:paraId="787D9386" w14:textId="1CA5B9BB" w:rsidR="00CF3615" w:rsidRDefault="00CF3615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-</w:t>
      </w:r>
      <w:r w:rsidR="009F6385">
        <w:rPr>
          <w:sz w:val="24"/>
          <w:szCs w:val="24"/>
        </w:rPr>
        <w:t>b</w:t>
      </w:r>
      <w:r>
        <w:rPr>
          <w:sz w:val="24"/>
          <w:szCs w:val="24"/>
        </w:rPr>
        <w:t xml:space="preserve"> : </w:t>
      </w:r>
      <w:r w:rsidR="009F6385">
        <w:rPr>
          <w:sz w:val="24"/>
          <w:szCs w:val="24"/>
        </w:rPr>
        <w:t>BST&lt;Integer&gt;</w:t>
      </w:r>
    </w:p>
    <w:p w14:paraId="049175E4" w14:textId="451C01C8" w:rsidR="00CF3615" w:rsidRDefault="00CF3615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-</w:t>
      </w:r>
      <w:r w:rsidR="009F6385">
        <w:rPr>
          <w:sz w:val="24"/>
          <w:szCs w:val="24"/>
        </w:rPr>
        <w:t>a</w:t>
      </w:r>
      <w:r>
        <w:rPr>
          <w:sz w:val="24"/>
          <w:szCs w:val="24"/>
        </w:rPr>
        <w:t xml:space="preserve"> : </w:t>
      </w:r>
      <w:r w:rsidR="009F6385">
        <w:rPr>
          <w:sz w:val="24"/>
          <w:szCs w:val="24"/>
        </w:rPr>
        <w:t>BST&lt;String&gt;</w:t>
      </w:r>
    </w:p>
    <w:p w14:paraId="5B646931" w14:textId="509FF1D1" w:rsidR="00CF3615" w:rsidRDefault="00CF3615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-</w:t>
      </w:r>
      <w:r w:rsidR="009F6385">
        <w:rPr>
          <w:sz w:val="24"/>
          <w:szCs w:val="24"/>
        </w:rPr>
        <w:t>c</w:t>
      </w:r>
      <w:r>
        <w:rPr>
          <w:sz w:val="24"/>
          <w:szCs w:val="24"/>
        </w:rPr>
        <w:t xml:space="preserve"> : </w:t>
      </w:r>
      <w:r w:rsidR="009F6385">
        <w:rPr>
          <w:sz w:val="24"/>
          <w:szCs w:val="24"/>
        </w:rPr>
        <w:t>BST&lt;Character&gt;</w:t>
      </w:r>
    </w:p>
    <w:p w14:paraId="723B62E3" w14:textId="77777777" w:rsidR="00CF3615" w:rsidRDefault="00CF3615" w:rsidP="00DC289F">
      <w:pPr>
        <w:spacing w:after="0"/>
        <w:rPr>
          <w:sz w:val="24"/>
          <w:szCs w:val="24"/>
        </w:rPr>
      </w:pPr>
    </w:p>
    <w:p w14:paraId="6B4D8C15" w14:textId="77777777" w:rsidR="00CF3615" w:rsidRPr="00DC289F" w:rsidRDefault="00CF3615" w:rsidP="00DC289F">
      <w:pPr>
        <w:spacing w:after="0"/>
        <w:rPr>
          <w:sz w:val="24"/>
          <w:szCs w:val="24"/>
        </w:rPr>
      </w:pPr>
    </w:p>
    <w:sectPr w:rsidR="00CF3615" w:rsidRPr="00DC289F" w:rsidSect="00DC289F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E856E1" w14:textId="77777777" w:rsidR="00DC289F" w:rsidRDefault="00DC289F" w:rsidP="00DC289F">
      <w:pPr>
        <w:spacing w:after="0" w:line="240" w:lineRule="auto"/>
      </w:pPr>
      <w:r>
        <w:separator/>
      </w:r>
    </w:p>
  </w:endnote>
  <w:endnote w:type="continuationSeparator" w:id="0">
    <w:p w14:paraId="2F885AE7" w14:textId="77777777" w:rsidR="00DC289F" w:rsidRDefault="00DC289F" w:rsidP="00DC28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AFFF81" w14:textId="77777777" w:rsidR="00DC289F" w:rsidRDefault="00DC289F" w:rsidP="00DC289F">
      <w:pPr>
        <w:spacing w:after="0" w:line="240" w:lineRule="auto"/>
      </w:pPr>
      <w:r>
        <w:separator/>
      </w:r>
    </w:p>
  </w:footnote>
  <w:footnote w:type="continuationSeparator" w:id="0">
    <w:p w14:paraId="11BA9F1F" w14:textId="77777777" w:rsidR="00DC289F" w:rsidRDefault="00DC289F" w:rsidP="00DC28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56EE65" w14:textId="77777777" w:rsidR="00DC289F" w:rsidRDefault="00DC289F" w:rsidP="00DC289F">
    <w:pPr>
      <w:pStyle w:val="Header"/>
      <w:jc w:val="right"/>
    </w:pPr>
    <w:r>
      <w:t>Tyler Hackel</w:t>
    </w:r>
  </w:p>
  <w:p w14:paraId="70046FAE" w14:textId="77777777" w:rsidR="00DC289F" w:rsidRDefault="00DC289F" w:rsidP="00DC289F">
    <w:pPr>
      <w:pStyle w:val="Header"/>
      <w:jc w:val="right"/>
    </w:pPr>
    <w:r>
      <w:t>Professor Turnage</w:t>
    </w:r>
  </w:p>
  <w:p w14:paraId="753D61FD" w14:textId="77777777" w:rsidR="00DC289F" w:rsidRDefault="00DC289F" w:rsidP="00DC289F">
    <w:pPr>
      <w:pStyle w:val="Header"/>
      <w:jc w:val="right"/>
    </w:pPr>
    <w:r>
      <w:t>Computer Science II</w:t>
    </w:r>
  </w:p>
  <w:p w14:paraId="4EE529CF" w14:textId="0708C838" w:rsidR="00DC289F" w:rsidRDefault="007438E7" w:rsidP="00DC289F">
    <w:pPr>
      <w:pStyle w:val="Header"/>
      <w:jc w:val="right"/>
    </w:pPr>
    <w:r>
      <w:t>4</w:t>
    </w:r>
    <w:r w:rsidR="00DC289F">
      <w:t>/</w:t>
    </w:r>
    <w:r>
      <w:t>2</w:t>
    </w:r>
    <w:r w:rsidR="00DC289F">
      <w:t>1/2016</w:t>
    </w:r>
  </w:p>
  <w:p w14:paraId="4881D0A0" w14:textId="77777777" w:rsidR="00DC289F" w:rsidRDefault="00DC289F" w:rsidP="00DC289F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yN7EwMTUyM7I0sDRR0lEKTi0uzszPAykwrgUA6Fzu4SwAAAA="/>
  </w:docVars>
  <w:rsids>
    <w:rsidRoot w:val="00DC289F"/>
    <w:rsid w:val="007438E7"/>
    <w:rsid w:val="00812BBD"/>
    <w:rsid w:val="009F6385"/>
    <w:rsid w:val="00CF3615"/>
    <w:rsid w:val="00D67960"/>
    <w:rsid w:val="00DC2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3A419"/>
  <w15:chartTrackingRefBased/>
  <w15:docId w15:val="{3F77F33F-0AB8-470F-BBFD-93D28C9D8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28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289F"/>
  </w:style>
  <w:style w:type="paragraph" w:styleId="Footer">
    <w:name w:val="footer"/>
    <w:basedOn w:val="Normal"/>
    <w:link w:val="FooterChar"/>
    <w:uiPriority w:val="99"/>
    <w:unhideWhenUsed/>
    <w:rsid w:val="00DC28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28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Hackel</dc:creator>
  <cp:keywords/>
  <dc:description/>
  <cp:lastModifiedBy>Tyler Hackel</cp:lastModifiedBy>
  <cp:revision>2</cp:revision>
  <dcterms:created xsi:type="dcterms:W3CDTF">2016-04-21T21:21:00Z</dcterms:created>
  <dcterms:modified xsi:type="dcterms:W3CDTF">2016-04-21T21:21:00Z</dcterms:modified>
</cp:coreProperties>
</file>